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0AFE3" w14:textId="77777777" w:rsidR="008D78B4" w:rsidRPr="0040453D" w:rsidRDefault="008D78B4" w:rsidP="008D78B4">
      <w:pPr>
        <w:spacing w:after="120"/>
        <w:ind w:left="5" w:hanging="7"/>
        <w:jc w:val="center"/>
        <w:rPr>
          <w:b/>
          <w:bCs/>
          <w:sz w:val="28"/>
          <w:szCs w:val="28"/>
        </w:rPr>
      </w:pPr>
      <w:bookmarkStart w:id="0" w:name="_Hlk122891257"/>
      <w:r w:rsidRPr="0040453D">
        <w:rPr>
          <w:b/>
          <w:bCs/>
          <w:noProof/>
          <w:sz w:val="72"/>
          <w:szCs w:val="72"/>
        </w:rPr>
        <w:drawing>
          <wp:anchor distT="0" distB="0" distL="114300" distR="114300" simplePos="0" relativeHeight="251665408" behindDoc="1" locked="0" layoutInCell="1" allowOverlap="1" wp14:anchorId="3F40FD06" wp14:editId="243833AD">
            <wp:simplePos x="0" y="0"/>
            <wp:positionH relativeFrom="page">
              <wp:align>left</wp:align>
            </wp:positionH>
            <wp:positionV relativeFrom="paragraph">
              <wp:posOffset>-285807</wp:posOffset>
            </wp:positionV>
            <wp:extent cx="7760335" cy="10061315"/>
            <wp:effectExtent l="0" t="0" r="0" b="0"/>
            <wp:wrapNone/>
            <wp:docPr id="1" name="Picture 1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ackground patter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335" cy="10061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0453D">
        <w:rPr>
          <w:b/>
          <w:bCs/>
          <w:sz w:val="28"/>
          <w:szCs w:val="28"/>
        </w:rPr>
        <w:t>BỘ GIÁO DỤC VÀ ĐÀO TẠO</w:t>
      </w:r>
    </w:p>
    <w:p w14:paraId="779873B3" w14:textId="00469E7D" w:rsidR="008D78B4" w:rsidRPr="00AE1EAB" w:rsidRDefault="008D78B4" w:rsidP="008D78B4">
      <w:pPr>
        <w:ind w:left="1" w:hanging="3"/>
        <w:jc w:val="center"/>
        <w:rPr>
          <w:b/>
          <w:bCs/>
          <w:sz w:val="26"/>
          <w:szCs w:val="26"/>
        </w:rPr>
      </w:pPr>
      <w:r w:rsidRPr="0040453D">
        <w:rPr>
          <w:b/>
          <w:bCs/>
          <w:sz w:val="28"/>
          <w:szCs w:val="28"/>
        </w:rPr>
        <w:t xml:space="preserve">TRƯỜNG ĐẠI HỌC </w:t>
      </w:r>
      <w:r w:rsidR="00575F44">
        <w:rPr>
          <w:b/>
          <w:bCs/>
          <w:sz w:val="28"/>
          <w:szCs w:val="28"/>
        </w:rPr>
        <w:t>KHOA HỌC TỰ NHIÊN</w:t>
      </w:r>
      <w:r w:rsidR="00997368">
        <w:rPr>
          <w:b/>
          <w:bCs/>
          <w:sz w:val="28"/>
          <w:szCs w:val="28"/>
        </w:rPr>
        <w:t xml:space="preserve"> – ĐHQG TPHCM</w:t>
      </w:r>
    </w:p>
    <w:bookmarkEnd w:id="0"/>
    <w:p w14:paraId="2E9B8ADF" w14:textId="5B6B80AC" w:rsidR="008D78B4" w:rsidRDefault="00804F00" w:rsidP="008D78B4">
      <w:pPr>
        <w:pStyle w:val="BodyText"/>
        <w:tabs>
          <w:tab w:val="left" w:pos="2319"/>
        </w:tabs>
        <w:spacing w:before="128" w:line="580" w:lineRule="exact"/>
        <w:ind w:left="5" w:right="4" w:hanging="7"/>
        <w:jc w:val="center"/>
        <w:rPr>
          <w:color w:val="050101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57BC4F80" wp14:editId="463423FF">
            <wp:simplePos x="0" y="0"/>
            <wp:positionH relativeFrom="margin">
              <wp:align>center</wp:align>
            </wp:positionH>
            <wp:positionV relativeFrom="paragraph">
              <wp:posOffset>254000</wp:posOffset>
            </wp:positionV>
            <wp:extent cx="2077127" cy="1704975"/>
            <wp:effectExtent l="0" t="0" r="0" b="0"/>
            <wp:wrapNone/>
            <wp:docPr id="17414308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127" cy="170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02B55C5" w14:textId="789502BE" w:rsidR="008D78B4" w:rsidRDefault="008D78B4" w:rsidP="008D78B4">
      <w:pPr>
        <w:pStyle w:val="BodyText"/>
        <w:tabs>
          <w:tab w:val="left" w:pos="2319"/>
        </w:tabs>
        <w:spacing w:before="128" w:line="580" w:lineRule="exact"/>
        <w:ind w:left="5" w:right="4" w:hanging="7"/>
        <w:jc w:val="center"/>
        <w:rPr>
          <w:color w:val="050101"/>
        </w:rPr>
      </w:pPr>
    </w:p>
    <w:p w14:paraId="3986285B" w14:textId="77777777" w:rsidR="008D78B4" w:rsidRDefault="008D78B4" w:rsidP="008D78B4">
      <w:pPr>
        <w:pStyle w:val="BodyText"/>
        <w:tabs>
          <w:tab w:val="left" w:pos="2319"/>
        </w:tabs>
        <w:spacing w:before="128" w:line="580" w:lineRule="exact"/>
        <w:ind w:left="5" w:right="4" w:hanging="7"/>
      </w:pPr>
      <w:bookmarkStart w:id="1" w:name="Page_2"/>
      <w:bookmarkEnd w:id="1"/>
      <w:r>
        <w:rPr>
          <w:color w:val="050101"/>
          <w:spacing w:val="1"/>
        </w:rPr>
        <w:t xml:space="preserve"> </w:t>
      </w:r>
    </w:p>
    <w:p w14:paraId="6AC6F0F7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6D171FA0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2B252C8C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4C2AAE3B" w14:textId="77777777" w:rsidR="008D78B4" w:rsidRDefault="008D78B4" w:rsidP="008D78B4">
      <w:pPr>
        <w:pStyle w:val="BodyText"/>
        <w:ind w:left="4" w:hanging="6"/>
        <w:jc w:val="center"/>
        <w:rPr>
          <w:rFonts w:ascii="Times New Roman" w:hAnsi="Times New Roman" w:cs="Times New Roman"/>
          <w:b/>
          <w:bCs/>
          <w:sz w:val="60"/>
          <w:szCs w:val="60"/>
        </w:rPr>
      </w:pPr>
      <w:bookmarkStart w:id="2" w:name="_Hlk122891299"/>
    </w:p>
    <w:p w14:paraId="1C6AF031" w14:textId="4A0FE72D" w:rsidR="008D78B4" w:rsidRPr="0066743D" w:rsidRDefault="00B00BBB" w:rsidP="008D78B4">
      <w:pPr>
        <w:pStyle w:val="BodyText"/>
        <w:spacing w:before="120" w:after="360"/>
        <w:ind w:left="4" w:hanging="6"/>
        <w:jc w:val="center"/>
        <w:rPr>
          <w:rFonts w:ascii="Times New Roman" w:hAnsi="Times New Roman" w:cs="Times New Roman"/>
          <w:b/>
          <w:bCs/>
          <w:sz w:val="60"/>
          <w:szCs w:val="60"/>
        </w:rPr>
      </w:pPr>
      <w:r>
        <w:rPr>
          <w:rFonts w:ascii="Times New Roman" w:hAnsi="Times New Roman" w:cs="Times New Roman"/>
          <w:b/>
          <w:bCs/>
          <w:sz w:val="60"/>
          <w:szCs w:val="60"/>
        </w:rPr>
        <w:t>REPORT</w:t>
      </w:r>
    </w:p>
    <w:p w14:paraId="4D8D4AB6" w14:textId="5F2F2F5D" w:rsidR="008D78B4" w:rsidRDefault="00737E7A" w:rsidP="008D78B4">
      <w:pPr>
        <w:pStyle w:val="BodyText"/>
        <w:spacing w:after="120" w:line="276" w:lineRule="auto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b/>
          <w:bCs/>
          <w:i/>
          <w:iCs/>
          <w:sz w:val="40"/>
          <w:szCs w:val="40"/>
        </w:rPr>
        <w:t xml:space="preserve">Course: Programming Techniques </w:t>
      </w:r>
      <w:r w:rsidR="00B00BBB">
        <w:rPr>
          <w:rFonts w:ascii="Times New Roman" w:hAnsi="Times New Roman" w:cs="Times New Roman"/>
          <w:b/>
          <w:bCs/>
          <w:i/>
          <w:iCs/>
          <w:sz w:val="40"/>
          <w:szCs w:val="40"/>
        </w:rPr>
        <w:t>– CSC10003</w:t>
      </w:r>
      <w:r w:rsidR="008D78B4" w:rsidRPr="0066743D">
        <w:rPr>
          <w:rFonts w:ascii="Times New Roman" w:hAnsi="Times New Roman" w:cs="Times New Roman"/>
          <w:b/>
          <w:bCs/>
          <w:i/>
          <w:iCs/>
          <w:sz w:val="40"/>
          <w:szCs w:val="40"/>
        </w:rPr>
        <w:t xml:space="preserve"> </w:t>
      </w:r>
    </w:p>
    <w:p w14:paraId="407809D3" w14:textId="3700709E" w:rsidR="008D78B4" w:rsidRPr="0066743D" w:rsidRDefault="00737E7A" w:rsidP="008D78B4">
      <w:pPr>
        <w:pStyle w:val="BodyText"/>
        <w:spacing w:after="120" w:line="276" w:lineRule="auto"/>
        <w:ind w:left="2" w:hanging="4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roject</w:t>
      </w:r>
      <w:r w:rsidR="008D78B4" w:rsidRPr="0066743D">
        <w:rPr>
          <w:rFonts w:ascii="Times New Roman" w:hAnsi="Times New Roman" w:cs="Times New Roman"/>
          <w:b/>
          <w:bCs/>
          <w:sz w:val="40"/>
          <w:szCs w:val="40"/>
        </w:rPr>
        <w:t>:</w:t>
      </w:r>
    </w:p>
    <w:p w14:paraId="581DB818" w14:textId="77777777" w:rsidR="008D78B4" w:rsidRDefault="008D78B4" w:rsidP="008D78B4">
      <w:pPr>
        <w:pStyle w:val="BodyText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24DA07" wp14:editId="5387F510">
                <wp:simplePos x="0" y="0"/>
                <wp:positionH relativeFrom="column">
                  <wp:posOffset>-335280</wp:posOffset>
                </wp:positionH>
                <wp:positionV relativeFrom="paragraph">
                  <wp:posOffset>213360</wp:posOffset>
                </wp:positionV>
                <wp:extent cx="6083935" cy="1175657"/>
                <wp:effectExtent l="0" t="0" r="0" b="5715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3935" cy="11756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8806DA" w14:textId="799DA8BB" w:rsidR="008D78B4" w:rsidRPr="0085030A" w:rsidRDefault="00B20553" w:rsidP="008D78B4">
                            <w:pPr>
                              <w:ind w:left="2" w:hanging="4"/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COURSE MANAGEMENT 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24DA07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-26.4pt;margin-top:16.8pt;width:479.05pt;height:92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" filled="f" stroked="f">
                <v:textbox>
                  <w:txbxContent>
                    <w:p w14:paraId="2D8806DA" w14:textId="799DA8BB" w:rsidR="008D78B4" w:rsidRPr="0085030A" w:rsidRDefault="00B20553" w:rsidP="008D78B4">
                      <w:pPr>
                        <w:ind w:left="2" w:hanging="4"/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COURSE MANAGEMENT SYSTE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CEE012" wp14:editId="7376F49E">
                <wp:simplePos x="0" y="0"/>
                <wp:positionH relativeFrom="column">
                  <wp:posOffset>-140335</wp:posOffset>
                </wp:positionH>
                <wp:positionV relativeFrom="paragraph">
                  <wp:posOffset>56515</wp:posOffset>
                </wp:positionV>
                <wp:extent cx="5586095" cy="0"/>
                <wp:effectExtent l="0" t="0" r="0" b="0"/>
                <wp:wrapNone/>
                <wp:docPr id="11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860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8511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8" o:spid="_x0000_s1026" type="#_x0000_t32" style="position:absolute;margin-left:-11.05pt;margin-top:4.45pt;width:439.8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"/>
            </w:pict>
          </mc:Fallback>
        </mc:AlternateContent>
      </w:r>
    </w:p>
    <w:p w14:paraId="072C65C3" w14:textId="77777777" w:rsidR="008D78B4" w:rsidRDefault="008D78B4" w:rsidP="008D78B4">
      <w:pPr>
        <w:pStyle w:val="BodyText"/>
        <w:rPr>
          <w:sz w:val="20"/>
        </w:rPr>
      </w:pPr>
    </w:p>
    <w:p w14:paraId="4D4892AD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742FD076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695D21FF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34EE1977" w14:textId="77777777" w:rsidR="008D78B4" w:rsidRDefault="008D78B4" w:rsidP="008D78B4">
      <w:pPr>
        <w:pStyle w:val="BodyText"/>
        <w:ind w:hanging="2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59348AF" wp14:editId="6E584201">
                <wp:simplePos x="0" y="0"/>
                <wp:positionH relativeFrom="column">
                  <wp:posOffset>-140335</wp:posOffset>
                </wp:positionH>
                <wp:positionV relativeFrom="paragraph">
                  <wp:posOffset>56515</wp:posOffset>
                </wp:positionV>
                <wp:extent cx="5586095" cy="0"/>
                <wp:effectExtent l="0" t="0" r="0" b="0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860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12B42D" id="AutoShape 20" o:spid="_x0000_s1026" type="#_x0000_t32" style="position:absolute;margin-left:-11.05pt;margin-top:4.45pt;width:439.8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"/>
            </w:pict>
          </mc:Fallback>
        </mc:AlternateContent>
      </w:r>
    </w:p>
    <w:bookmarkEnd w:id="2"/>
    <w:p w14:paraId="2D53BE4D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00B8622C" w14:textId="77777777" w:rsidR="008D78B4" w:rsidRDefault="008D78B4" w:rsidP="008D78B4">
      <w:pPr>
        <w:pStyle w:val="BodyText"/>
        <w:ind w:left="5" w:hanging="7"/>
        <w:rPr>
          <w:sz w:val="20"/>
        </w:rPr>
      </w:pPr>
      <w:r>
        <w:rPr>
          <w:noProof/>
        </w:rPr>
        <w:drawing>
          <wp:anchor distT="0" distB="0" distL="0" distR="0" simplePos="0" relativeHeight="251659264" behindDoc="1" locked="0" layoutInCell="1" hidden="0" allowOverlap="1" wp14:anchorId="4AE917CC" wp14:editId="6B42DBA0">
            <wp:simplePos x="0" y="0"/>
            <wp:positionH relativeFrom="margin">
              <wp:align>center</wp:align>
            </wp:positionH>
            <wp:positionV relativeFrom="paragraph">
              <wp:posOffset>15875</wp:posOffset>
            </wp:positionV>
            <wp:extent cx="4178595" cy="2952341"/>
            <wp:effectExtent l="0" t="0" r="0" b="635"/>
            <wp:wrapNone/>
            <wp:docPr id="2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7">
                      <a:alphaModFix amt="35000"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78595" cy="295234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9AEF6D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1EE00058" w14:textId="77CCDA2B" w:rsidR="008D78B4" w:rsidRDefault="00C92505" w:rsidP="008D78B4">
      <w:pPr>
        <w:pStyle w:val="BodyText"/>
        <w:ind w:hanging="2"/>
        <w:rPr>
          <w:sz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EF08640" wp14:editId="543D3787">
                <wp:simplePos x="0" y="0"/>
                <wp:positionH relativeFrom="column">
                  <wp:posOffset>3352800</wp:posOffset>
                </wp:positionH>
                <wp:positionV relativeFrom="paragraph">
                  <wp:posOffset>120015</wp:posOffset>
                </wp:positionV>
                <wp:extent cx="2238375" cy="287274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872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9FD266" w14:textId="77777777" w:rsidR="00A41FE1" w:rsidRDefault="00A41FE1" w:rsidP="00B70433">
                            <w:pPr>
                              <w:spacing w:after="240" w:line="360" w:lineRule="auto"/>
                              <w:ind w:left="1" w:hanging="3"/>
                              <w:rPr>
                                <w:b/>
                                <w:bCs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bCs/>
                                <w:sz w:val="34"/>
                                <w:szCs w:val="34"/>
                              </w:rPr>
                              <w:t xml:space="preserve">Lecturers: </w:t>
                            </w:r>
                          </w:p>
                          <w:p w14:paraId="18D089BE" w14:textId="77777777" w:rsidR="00A41FE1" w:rsidRDefault="00A41FE1" w:rsidP="00BF327C">
                            <w:pPr>
                              <w:spacing w:after="120" w:line="360" w:lineRule="auto"/>
                              <w:ind w:left="1" w:hanging="3"/>
                              <w:rPr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sz w:val="34"/>
                                <w:szCs w:val="34"/>
                              </w:rPr>
                              <w:t>Đinh Bá Tiến</w:t>
                            </w:r>
                          </w:p>
                          <w:p w14:paraId="483A7387" w14:textId="77777777" w:rsidR="009D7759" w:rsidRDefault="009D7759" w:rsidP="00BF327C">
                            <w:pPr>
                              <w:spacing w:after="120" w:line="360" w:lineRule="auto"/>
                              <w:ind w:left="1" w:hanging="3"/>
                              <w:rPr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sz w:val="34"/>
                                <w:szCs w:val="34"/>
                              </w:rPr>
                              <w:t>Trương Phước Lộc</w:t>
                            </w:r>
                          </w:p>
                          <w:p w14:paraId="1399A5CA" w14:textId="17447805" w:rsidR="008D78B4" w:rsidRPr="0085030A" w:rsidRDefault="00BF327C" w:rsidP="00BF327C">
                            <w:pPr>
                              <w:spacing w:after="120" w:line="360" w:lineRule="auto"/>
                              <w:ind w:left="1" w:hanging="3"/>
                              <w:rPr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sz w:val="34"/>
                                <w:szCs w:val="34"/>
                              </w:rPr>
                              <w:t>Đỗ Nguyên Kha</w:t>
                            </w:r>
                            <w:r w:rsidR="008D78B4" w:rsidRPr="0085030A">
                              <w:rPr>
                                <w:sz w:val="34"/>
                                <w:szCs w:val="3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F08640" id="Text Box 2" o:spid="_x0000_s1027" type="#_x0000_t202" style="position:absolute;margin-left:264pt;margin-top:9.45pt;width:176.25pt;height:226.2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" filled="f" stroked="f">
                <v:textbox style="mso-fit-shape-to-text:t">
                  <w:txbxContent>
                    <w:p w14:paraId="069FD266" w14:textId="77777777" w:rsidR="00A41FE1" w:rsidRDefault="00A41FE1" w:rsidP="00B70433">
                      <w:pPr>
                        <w:spacing w:after="240" w:line="360" w:lineRule="auto"/>
                        <w:ind w:left="1" w:hanging="3"/>
                        <w:rPr>
                          <w:b/>
                          <w:bCs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bCs/>
                          <w:sz w:val="34"/>
                          <w:szCs w:val="34"/>
                        </w:rPr>
                        <w:t xml:space="preserve">Lecturers: </w:t>
                      </w:r>
                    </w:p>
                    <w:p w14:paraId="18D089BE" w14:textId="77777777" w:rsidR="00A41FE1" w:rsidRDefault="00A41FE1" w:rsidP="00BF327C">
                      <w:pPr>
                        <w:spacing w:after="120" w:line="360" w:lineRule="auto"/>
                        <w:ind w:left="1" w:hanging="3"/>
                        <w:rPr>
                          <w:sz w:val="34"/>
                          <w:szCs w:val="34"/>
                        </w:rPr>
                      </w:pPr>
                      <w:r>
                        <w:rPr>
                          <w:sz w:val="34"/>
                          <w:szCs w:val="34"/>
                        </w:rPr>
                        <w:t>Đinh Bá Tiến</w:t>
                      </w:r>
                    </w:p>
                    <w:p w14:paraId="483A7387" w14:textId="77777777" w:rsidR="009D7759" w:rsidRDefault="009D7759" w:rsidP="00BF327C">
                      <w:pPr>
                        <w:spacing w:after="120" w:line="360" w:lineRule="auto"/>
                        <w:ind w:left="1" w:hanging="3"/>
                        <w:rPr>
                          <w:sz w:val="34"/>
                          <w:szCs w:val="34"/>
                        </w:rPr>
                      </w:pPr>
                      <w:r>
                        <w:rPr>
                          <w:sz w:val="34"/>
                          <w:szCs w:val="34"/>
                        </w:rPr>
                        <w:t>Trương Phước Lộc</w:t>
                      </w:r>
                    </w:p>
                    <w:p w14:paraId="1399A5CA" w14:textId="17447805" w:rsidR="008D78B4" w:rsidRPr="0085030A" w:rsidRDefault="00BF327C" w:rsidP="00BF327C">
                      <w:pPr>
                        <w:spacing w:after="120" w:line="360" w:lineRule="auto"/>
                        <w:ind w:left="1" w:hanging="3"/>
                        <w:rPr>
                          <w:sz w:val="34"/>
                          <w:szCs w:val="34"/>
                        </w:rPr>
                      </w:pPr>
                      <w:r>
                        <w:rPr>
                          <w:sz w:val="34"/>
                          <w:szCs w:val="34"/>
                        </w:rPr>
                        <w:t>Đỗ Nguyên Kha</w:t>
                      </w:r>
                      <w:r w:rsidR="008D78B4" w:rsidRPr="0085030A">
                        <w:rPr>
                          <w:sz w:val="34"/>
                          <w:szCs w:val="3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279E373" w14:textId="6667814B" w:rsidR="008D78B4" w:rsidRDefault="008D78B4" w:rsidP="008D78B4">
      <w:pPr>
        <w:pStyle w:val="BodyText"/>
        <w:ind w:hanging="2"/>
        <w:rPr>
          <w:sz w:val="20"/>
        </w:rPr>
      </w:pPr>
    </w:p>
    <w:p w14:paraId="69175E15" w14:textId="7541FB2A" w:rsidR="008D78B4" w:rsidRDefault="008D78B4" w:rsidP="008D78B4">
      <w:pPr>
        <w:pStyle w:val="BodyText"/>
        <w:ind w:hanging="2"/>
        <w:rPr>
          <w:sz w:val="20"/>
        </w:rPr>
      </w:pPr>
    </w:p>
    <w:p w14:paraId="40814B62" w14:textId="746F95A5" w:rsidR="008D78B4" w:rsidRDefault="008D78B4" w:rsidP="008D78B4">
      <w:pPr>
        <w:pStyle w:val="BodyText"/>
        <w:ind w:hanging="2"/>
        <w:rPr>
          <w:sz w:val="20"/>
        </w:rPr>
      </w:pPr>
    </w:p>
    <w:p w14:paraId="3B35BCD4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1799DCC5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04B73D8C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04C0DE62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762003C1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453CFF1F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5014136A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2D39AA77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184D72B8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6E36CE5D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4797B79A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226B657D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0D213E63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4F630480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24B0869B" w14:textId="77777777" w:rsidR="008D78B4" w:rsidRDefault="008D78B4" w:rsidP="008D78B4">
      <w:pPr>
        <w:pStyle w:val="BodyText"/>
        <w:rPr>
          <w:sz w:val="20"/>
        </w:rPr>
      </w:pPr>
    </w:p>
    <w:p w14:paraId="2328B590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6BCA1333" w14:textId="77777777" w:rsidR="008D78B4" w:rsidRDefault="008D78B4" w:rsidP="008D78B4">
      <w:pPr>
        <w:spacing w:line="232" w:lineRule="auto"/>
        <w:ind w:leftChars="0" w:left="0" w:right="479" w:firstLineChars="0" w:firstLine="0"/>
        <w:rPr>
          <w:b/>
          <w:bCs/>
          <w:sz w:val="26"/>
          <w:szCs w:val="26"/>
        </w:rPr>
      </w:pPr>
      <w:bookmarkStart w:id="3" w:name="_Hlk122891577"/>
    </w:p>
    <w:p w14:paraId="424F8D14" w14:textId="77777777" w:rsidR="008D78B4" w:rsidRDefault="008D78B4" w:rsidP="008D78B4">
      <w:pPr>
        <w:spacing w:line="232" w:lineRule="auto"/>
        <w:ind w:left="1" w:right="479" w:hanging="3"/>
        <w:jc w:val="center"/>
        <w:rPr>
          <w:b/>
          <w:bCs/>
          <w:color w:val="FFFFFF" w:themeColor="background1"/>
          <w:sz w:val="26"/>
          <w:szCs w:val="26"/>
        </w:rPr>
      </w:pPr>
      <w:r w:rsidRPr="007338B5">
        <w:rPr>
          <w:b/>
          <w:bCs/>
          <w:color w:val="FFFFFF" w:themeColor="background1"/>
          <w:sz w:val="26"/>
          <w:szCs w:val="26"/>
        </w:rPr>
        <w:t>T</w:t>
      </w:r>
    </w:p>
    <w:p w14:paraId="00E4145B" w14:textId="77777777" w:rsidR="008D78B4" w:rsidRDefault="008D78B4" w:rsidP="008D78B4">
      <w:pPr>
        <w:spacing w:line="232" w:lineRule="auto"/>
        <w:ind w:leftChars="0" w:left="0" w:right="479" w:firstLineChars="0" w:firstLine="0"/>
        <w:jc w:val="center"/>
        <w:rPr>
          <w:b/>
          <w:bCs/>
          <w:color w:val="FFFFFF" w:themeColor="background1"/>
          <w:sz w:val="26"/>
          <w:szCs w:val="26"/>
        </w:rPr>
      </w:pPr>
    </w:p>
    <w:p w14:paraId="48EDA39A" w14:textId="77777777" w:rsidR="008D78B4" w:rsidRDefault="008D78B4" w:rsidP="008D78B4">
      <w:pPr>
        <w:spacing w:line="232" w:lineRule="auto"/>
        <w:ind w:leftChars="0" w:left="0" w:right="479" w:firstLineChars="0" w:firstLine="0"/>
        <w:jc w:val="center"/>
        <w:rPr>
          <w:b/>
          <w:bCs/>
          <w:color w:val="FFFFFF" w:themeColor="background1"/>
          <w:sz w:val="26"/>
          <w:szCs w:val="26"/>
        </w:rPr>
      </w:pPr>
    </w:p>
    <w:p w14:paraId="5FAA1BCB" w14:textId="77777777" w:rsidR="008D78B4" w:rsidRDefault="008D78B4" w:rsidP="008D78B4">
      <w:pPr>
        <w:spacing w:line="232" w:lineRule="auto"/>
        <w:ind w:leftChars="0" w:left="0" w:right="479" w:firstLineChars="0" w:firstLine="0"/>
        <w:jc w:val="center"/>
        <w:rPr>
          <w:b/>
          <w:bCs/>
          <w:color w:val="FFFFFF" w:themeColor="background1"/>
          <w:sz w:val="26"/>
          <w:szCs w:val="26"/>
        </w:rPr>
      </w:pPr>
    </w:p>
    <w:p w14:paraId="1BF91FAD" w14:textId="77777777" w:rsidR="008D78B4" w:rsidRPr="007338B5" w:rsidRDefault="008D78B4" w:rsidP="008D78B4">
      <w:pPr>
        <w:spacing w:line="232" w:lineRule="auto"/>
        <w:ind w:leftChars="0" w:left="0" w:right="479" w:firstLineChars="0" w:firstLine="0"/>
        <w:jc w:val="center"/>
        <w:rPr>
          <w:b/>
          <w:bCs/>
          <w:color w:val="FFFFFF" w:themeColor="background1"/>
          <w:sz w:val="26"/>
          <w:szCs w:val="26"/>
        </w:rPr>
      </w:pPr>
      <w:r>
        <w:rPr>
          <w:b/>
          <w:bCs/>
          <w:color w:val="FFFFFF" w:themeColor="background1"/>
          <w:sz w:val="26"/>
          <w:szCs w:val="26"/>
        </w:rPr>
        <w:t>T</w:t>
      </w:r>
      <w:r w:rsidRPr="007338B5">
        <w:rPr>
          <w:b/>
          <w:bCs/>
          <w:color w:val="FFFFFF" w:themeColor="background1"/>
          <w:sz w:val="26"/>
          <w:szCs w:val="26"/>
        </w:rPr>
        <w:t>HÀNH PHỐ HỒ CHÍ MINH, 202</w:t>
      </w:r>
      <w:bookmarkEnd w:id="3"/>
      <w:r w:rsidRPr="007338B5">
        <w:rPr>
          <w:b/>
          <w:bCs/>
          <w:color w:val="FFFFFF" w:themeColor="background1"/>
          <w:sz w:val="26"/>
          <w:szCs w:val="26"/>
        </w:rPr>
        <w:t>3</w:t>
      </w:r>
    </w:p>
    <w:p w14:paraId="4BF922BA" w14:textId="4D2ADE56" w:rsidR="00B576AB" w:rsidRDefault="00737E7A" w:rsidP="00737E7A">
      <w:pPr>
        <w:ind w:left="1" w:hanging="3"/>
        <w:jc w:val="center"/>
        <w:rPr>
          <w:sz w:val="34"/>
          <w:szCs w:val="34"/>
        </w:rPr>
      </w:pPr>
      <w:r>
        <w:rPr>
          <w:sz w:val="34"/>
          <w:szCs w:val="34"/>
        </w:rPr>
        <w:lastRenderedPageBreak/>
        <w:t>GROUP 3 – REPORT</w:t>
      </w:r>
    </w:p>
    <w:p w14:paraId="22C3FCCA" w14:textId="753094A4" w:rsidR="00737E7A" w:rsidRDefault="00B00BBB" w:rsidP="00B00BBB">
      <w:pPr>
        <w:ind w:left="1" w:hanging="3"/>
        <w:jc w:val="center"/>
        <w:rPr>
          <w:sz w:val="34"/>
          <w:szCs w:val="34"/>
        </w:rPr>
      </w:pPr>
      <w:r>
        <w:rPr>
          <w:sz w:val="34"/>
          <w:szCs w:val="34"/>
        </w:rPr>
        <w:t>Pr</w:t>
      </w:r>
      <w:r w:rsidR="0002727E">
        <w:rPr>
          <w:sz w:val="34"/>
          <w:szCs w:val="34"/>
        </w:rPr>
        <w:t>ogramming Techniques</w:t>
      </w:r>
    </w:p>
    <w:p w14:paraId="6F229A78" w14:textId="77777777" w:rsidR="00A43BF6" w:rsidRDefault="00A43BF6" w:rsidP="00C079EE">
      <w:pPr>
        <w:ind w:left="1" w:hanging="3"/>
        <w:rPr>
          <w:sz w:val="34"/>
          <w:szCs w:val="34"/>
        </w:rPr>
      </w:pPr>
    </w:p>
    <w:p w14:paraId="38812C64" w14:textId="206FAB93" w:rsidR="00C079EE" w:rsidRDefault="00C079EE" w:rsidP="00C079EE">
      <w:pPr>
        <w:ind w:left="1" w:hanging="3"/>
        <w:rPr>
          <w:sz w:val="34"/>
          <w:szCs w:val="34"/>
        </w:rPr>
      </w:pPr>
      <w:r>
        <w:rPr>
          <w:sz w:val="34"/>
          <w:szCs w:val="34"/>
        </w:rPr>
        <w:t>Team members:</w:t>
      </w:r>
    </w:p>
    <w:p w14:paraId="1EE0E10E" w14:textId="4C6FC8A9" w:rsidR="00C079EE" w:rsidRDefault="00C079EE" w:rsidP="00C079EE">
      <w:pPr>
        <w:ind w:left="1" w:hanging="3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>22127026 – Ôn Gia Bảo</w:t>
      </w:r>
    </w:p>
    <w:p w14:paraId="65C34852" w14:textId="1976CCD4" w:rsidR="00C079EE" w:rsidRDefault="00C079EE" w:rsidP="00C079EE">
      <w:pPr>
        <w:ind w:left="1" w:hanging="3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>22127123 – Lê Hô Phi Hoàng</w:t>
      </w:r>
    </w:p>
    <w:p w14:paraId="7F7743B6" w14:textId="4478A233" w:rsidR="00C079EE" w:rsidRDefault="00C079EE" w:rsidP="00C079EE">
      <w:pPr>
        <w:ind w:left="1" w:hanging="3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>22127275 – Trần Anh Minh</w:t>
      </w:r>
    </w:p>
    <w:p w14:paraId="29A0C1B5" w14:textId="3D991466" w:rsidR="00C079EE" w:rsidRDefault="00C079EE" w:rsidP="00C079EE">
      <w:pPr>
        <w:ind w:left="1" w:hanging="3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>22127</w:t>
      </w:r>
      <w:r w:rsidR="000775CC">
        <w:rPr>
          <w:i/>
          <w:iCs/>
          <w:sz w:val="34"/>
          <w:szCs w:val="34"/>
        </w:rPr>
        <w:t>402 – Bễ Lã Anh Thư</w:t>
      </w:r>
    </w:p>
    <w:p w14:paraId="6DC4583B" w14:textId="77777777" w:rsidR="000775CC" w:rsidRDefault="000775CC" w:rsidP="00C079EE">
      <w:pPr>
        <w:ind w:left="1" w:hanging="3"/>
        <w:rPr>
          <w:i/>
          <w:iCs/>
          <w:sz w:val="34"/>
          <w:szCs w:val="34"/>
        </w:rPr>
      </w:pPr>
    </w:p>
    <w:p w14:paraId="70999243" w14:textId="0535FAB2" w:rsidR="001C2E06" w:rsidRDefault="001C2E06" w:rsidP="00C079EE">
      <w:pPr>
        <w:ind w:left="1" w:hanging="3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>Format:</w:t>
      </w:r>
    </w:p>
    <w:p w14:paraId="47068716" w14:textId="09CF6D67" w:rsidR="001C2E06" w:rsidRDefault="001C2E06" w:rsidP="001C2E06">
      <w:pPr>
        <w:pStyle w:val="ListParagraph"/>
        <w:numPr>
          <w:ilvl w:val="0"/>
          <w:numId w:val="1"/>
        </w:numPr>
        <w:ind w:leftChars="0" w:firstLineChars="0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>Phân chia công việc</w:t>
      </w:r>
    </w:p>
    <w:p w14:paraId="4DA63C65" w14:textId="73C10AA2" w:rsidR="001C2E06" w:rsidRDefault="00B15049" w:rsidP="001C2E06">
      <w:pPr>
        <w:pStyle w:val="ListParagraph"/>
        <w:numPr>
          <w:ilvl w:val="0"/>
          <w:numId w:val="1"/>
        </w:numPr>
        <w:ind w:leftChars="0" w:firstLineChars="0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 xml:space="preserve">Phân tích </w:t>
      </w:r>
      <w:r w:rsidR="00654767">
        <w:rPr>
          <w:i/>
          <w:iCs/>
          <w:sz w:val="34"/>
          <w:szCs w:val="34"/>
        </w:rPr>
        <w:t>từng cái struct có gì</w:t>
      </w:r>
    </w:p>
    <w:p w14:paraId="5DA8BBC3" w14:textId="17F7650F" w:rsidR="00B15049" w:rsidRDefault="00B15049" w:rsidP="00B15049">
      <w:pPr>
        <w:pStyle w:val="ListParagraph"/>
        <w:numPr>
          <w:ilvl w:val="0"/>
          <w:numId w:val="1"/>
        </w:numPr>
        <w:ind w:leftChars="0" w:firstLineChars="0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>Phân tích các hàm trong từng file cpp</w:t>
      </w:r>
    </w:p>
    <w:p w14:paraId="7928AEF7" w14:textId="4022F20C" w:rsidR="00B15049" w:rsidRPr="00B15049" w:rsidRDefault="0023131E" w:rsidP="00B15049">
      <w:pPr>
        <w:pStyle w:val="ListParagraph"/>
        <w:numPr>
          <w:ilvl w:val="0"/>
          <w:numId w:val="1"/>
        </w:numPr>
        <w:ind w:leftChars="0" w:firstLineChars="0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>HDSD</w:t>
      </w:r>
    </w:p>
    <w:sectPr w:rsidR="00B15049" w:rsidRPr="00B15049" w:rsidSect="0040453D">
      <w:pgSz w:w="12240" w:h="15840"/>
      <w:pgMar w:top="426" w:right="1800" w:bottom="142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1E40"/>
    <w:multiLevelType w:val="hybridMultilevel"/>
    <w:tmpl w:val="942CE064"/>
    <w:lvl w:ilvl="0" w:tplc="E0303DEA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900738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zMDEyMzQwMTI1NDJR0lEKTi0uzszPAykwrAUA6jj+niwAAAA="/>
  </w:docVars>
  <w:rsids>
    <w:rsidRoot w:val="00B576AB"/>
    <w:rsid w:val="0002727E"/>
    <w:rsid w:val="000775CC"/>
    <w:rsid w:val="001C2E06"/>
    <w:rsid w:val="0023131E"/>
    <w:rsid w:val="00575F44"/>
    <w:rsid w:val="00654767"/>
    <w:rsid w:val="00737E7A"/>
    <w:rsid w:val="00804F00"/>
    <w:rsid w:val="008D78B4"/>
    <w:rsid w:val="00997368"/>
    <w:rsid w:val="009D7759"/>
    <w:rsid w:val="00A41FE1"/>
    <w:rsid w:val="00A43BF6"/>
    <w:rsid w:val="00B00BBB"/>
    <w:rsid w:val="00B15049"/>
    <w:rsid w:val="00B20553"/>
    <w:rsid w:val="00B576AB"/>
    <w:rsid w:val="00B70433"/>
    <w:rsid w:val="00BF327C"/>
    <w:rsid w:val="00C079EE"/>
    <w:rsid w:val="00C92505"/>
    <w:rsid w:val="00E27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0CDFD01"/>
  <w15:chartTrackingRefBased/>
  <w15:docId w15:val="{BCB50601-C274-4D4A-8C1E-09A744961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8B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kern w:val="0"/>
      <w:position w:val="-1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D78B4"/>
    <w:pPr>
      <w:widowControl w:val="0"/>
      <w:suppressAutoHyphens w:val="0"/>
      <w:autoSpaceDE w:val="0"/>
      <w:autoSpaceDN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="Arial" w:eastAsia="Arial" w:hAnsi="Arial" w:cs="Arial"/>
      <w:position w:val="0"/>
      <w:sz w:val="51"/>
      <w:szCs w:val="51"/>
    </w:rPr>
  </w:style>
  <w:style w:type="character" w:customStyle="1" w:styleId="BodyTextChar">
    <w:name w:val="Body Text Char"/>
    <w:basedOn w:val="DefaultParagraphFont"/>
    <w:link w:val="BodyText"/>
    <w:uiPriority w:val="1"/>
    <w:rsid w:val="008D78B4"/>
    <w:rPr>
      <w:rFonts w:ascii="Arial" w:eastAsia="Arial" w:hAnsi="Arial" w:cs="Arial"/>
      <w:kern w:val="0"/>
      <w:sz w:val="51"/>
      <w:szCs w:val="51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1C2E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Trần</dc:creator>
  <cp:keywords/>
  <dc:description/>
  <cp:lastModifiedBy>Minh Trần</cp:lastModifiedBy>
  <cp:revision>22</cp:revision>
  <dcterms:created xsi:type="dcterms:W3CDTF">2023-04-23T00:44:00Z</dcterms:created>
  <dcterms:modified xsi:type="dcterms:W3CDTF">2023-04-23T01:02:00Z</dcterms:modified>
</cp:coreProperties>
</file>